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BA586A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65"/>
        <w:gridCol w:w="1524"/>
        <w:gridCol w:w="1456"/>
      </w:tblGrid>
      <w:tr w:rsidR="00E56726" w:rsidRPr="00711533" w:rsidTr="00E56726">
        <w:trPr>
          <w:trHeight w:val="389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="00BA58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BA58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BA58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E56726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5</w:t>
            </w:r>
          </w:p>
        </w:tc>
      </w:tr>
      <w:tr w:rsidR="00E56726" w:rsidRPr="00711533" w:rsidTr="004C257C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011B11" w:rsidRDefault="00E56726" w:rsidP="00BA586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7C40" w:rsidRPr="00711533" w:rsidTr="004D7C40">
        <w:trPr>
          <w:trHeight w:val="281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7C40" w:rsidRPr="00711533" w:rsidRDefault="004D7C40" w:rsidP="0004523C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410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="00BA58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BA58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BA58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:rsidTr="00E56726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950C6A" w:rsidRPr="00E56726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25 </w:t>
            </w:r>
          </w:p>
        </w:tc>
      </w:tr>
      <w:tr w:rsidR="00950C6A" w:rsidRPr="00711533" w:rsidTr="004755AB">
        <w:trPr>
          <w:trHeight w:val="34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4755AB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4755AB">
        <w:trPr>
          <w:trHeight w:val="35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E56726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/градска </w:t>
            </w:r>
            <w:r w:rsidR="00BA586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топлан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89"/>
          <w:jc w:val="center"/>
        </w:trPr>
        <w:tc>
          <w:tcPr>
            <w:tcW w:w="77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>Постојеће карактеристике спољне столариј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950C6A" w:rsidRPr="00E56726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25 </w:t>
            </w:r>
          </w:p>
        </w:tc>
      </w:tr>
      <w:tr w:rsidR="00950C6A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двоструки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>са размакнутим крилим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0C2BF8">
        <w:trPr>
          <w:trHeight w:val="346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1"/>
        <w:tblW w:w="9296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307"/>
        <w:gridCol w:w="1533"/>
        <w:gridCol w:w="1456"/>
      </w:tblGrid>
      <w:tr w:rsidR="00E56726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4D7C40" w:rsidRDefault="00E56726" w:rsidP="00E5672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="00BA586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BA5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950C6A" w:rsidRPr="00950C6A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5</w:t>
            </w:r>
            <w:bookmarkStart w:id="0" w:name="_GoBack"/>
            <w:bookmarkEnd w:id="0"/>
          </w:p>
        </w:tc>
      </w:tr>
      <w:tr w:rsidR="00950C6A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4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0372B1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0372B1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711533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53"/>
          <w:jc w:val="center"/>
        </w:trPr>
        <w:tc>
          <w:tcPr>
            <w:tcW w:w="78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E56726" w:rsidRDefault="00E56726" w:rsidP="00E56726">
            <w:pPr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купно 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E56726" w:rsidRDefault="00E56726" w:rsidP="00E5672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00</w:t>
            </w:r>
          </w:p>
        </w:tc>
      </w:tr>
    </w:tbl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0694" w:rsidRDefault="00D40694" w:rsidP="00CB7E8C">
      <w:pPr>
        <w:spacing w:after="0" w:line="240" w:lineRule="auto"/>
      </w:pPr>
      <w:r>
        <w:separator/>
      </w:r>
    </w:p>
  </w:endnote>
  <w:endnote w:type="continuationSeparator" w:id="1">
    <w:p w:rsidR="00D40694" w:rsidRDefault="00D4069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0694" w:rsidRDefault="00D40694" w:rsidP="00CB7E8C">
      <w:pPr>
        <w:spacing w:after="0" w:line="240" w:lineRule="auto"/>
      </w:pPr>
      <w:r>
        <w:separator/>
      </w:r>
    </w:p>
  </w:footnote>
  <w:footnote w:type="continuationSeparator" w:id="1">
    <w:p w:rsidR="00D40694" w:rsidRDefault="00D4069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7"/>
  </w:num>
  <w:num w:numId="5">
    <w:abstractNumId w:val="14"/>
  </w:num>
  <w:num w:numId="6">
    <w:abstractNumId w:val="28"/>
  </w:num>
  <w:num w:numId="7">
    <w:abstractNumId w:val="11"/>
  </w:num>
  <w:num w:numId="8">
    <w:abstractNumId w:val="15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4"/>
  </w:num>
  <w:num w:numId="31">
    <w:abstractNumId w:val="1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rwUACXO8wS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B5D2C"/>
    <w:rsid w:val="007E7712"/>
    <w:rsid w:val="007F5D8F"/>
    <w:rsid w:val="00810731"/>
    <w:rsid w:val="00811065"/>
    <w:rsid w:val="00814F24"/>
    <w:rsid w:val="00841218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A586A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AA83B-0510-4955-BF0F-73417E8E2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zeljko dzelatovic</cp:lastModifiedBy>
  <cp:revision>3</cp:revision>
  <cp:lastPrinted>2022-06-16T08:12:00Z</cp:lastPrinted>
  <dcterms:created xsi:type="dcterms:W3CDTF">2022-05-18T13:35:00Z</dcterms:created>
  <dcterms:modified xsi:type="dcterms:W3CDTF">2022-06-16T08:15:00Z</dcterms:modified>
</cp:coreProperties>
</file>